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C16B95" w:rsidP="00C16B9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C16B95">
              <w:rPr>
                <w:rFonts w:ascii="Times New Roman" w:hAnsi="Times New Roman" w:cs="Times New Roman" w:hint="cs"/>
                <w:b/>
                <w:sz w:val="20"/>
                <w:szCs w:val="20"/>
              </w:rPr>
              <w:t>تقييم</w:t>
            </w:r>
            <w:proofErr w:type="spellEnd"/>
            <w:r w:rsidRPr="00C16B9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16B95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C16B9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16B95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C16B9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16B95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واردات</w:t>
            </w:r>
            <w:proofErr w:type="spellEnd"/>
            <w:r w:rsidRPr="00C16B9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C16B95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غذائي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A40727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0727">
              <w:rPr>
                <w:rFonts w:ascii="Times New Roman" w:hAnsi="Times New Roman" w:cs="Times New Roman"/>
                <w:b/>
                <w:sz w:val="20"/>
                <w:szCs w:val="20"/>
              </w:rPr>
              <w:t>Conformity Assessment and Certificate of food impor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3"/>
        <w:gridCol w:w="3335"/>
        <w:gridCol w:w="1890"/>
        <w:gridCol w:w="2160"/>
      </w:tblGrid>
      <w:tr w:rsidR="00A40727" w:rsidRPr="007363BC" w:rsidTr="00C16B95">
        <w:tc>
          <w:tcPr>
            <w:tcW w:w="1813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3335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890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  <w:tc>
          <w:tcPr>
            <w:tcW w:w="2160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</w:tr>
      <w:tr w:rsidR="00A40727" w:rsidRPr="007363BC" w:rsidTr="00C16B95">
        <w:tc>
          <w:tcPr>
            <w:tcW w:w="1813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D65197332CCC4BF983B0E952F76E42FF"/>
                </w:placeholder>
                <w:text/>
              </w:sdtPr>
              <w:sdtEndPr/>
              <w:sdtContent>
                <w:r w:rsidR="00A40727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35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AC4127494F5D40D6A413EF75E43D26BC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6B19A59BB5EE4B84B50C601E2600A2DE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A40727" w:rsidRDefault="00A206FF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2AE73A5637B449AA85C954B2727E0FA3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C16B95">
        <w:tc>
          <w:tcPr>
            <w:tcW w:w="1813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F04EE3319CE941E8A9CFE57E93386CDE"/>
                </w:placeholder>
                <w:text/>
              </w:sdtPr>
              <w:sdtEndPr/>
              <w:sdtContent>
                <w:r w:rsidR="00A40727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35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119C061D769746858E15805E48D47B59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400F26294BBA4F26A2E95B085D622D62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A40727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F118DE8AEFD94EDE829B7114690EE9AB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C16B95">
        <w:tc>
          <w:tcPr>
            <w:tcW w:w="1813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12CD2B35A60947E9B28A36E103FEBDE7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35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B5B34D7031854A0C8E0BEC79B54E9DFC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5A212FB9A2A0493C9A8BB3F058594BB6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A40727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A7D3C7C805C44927AFF2B97136832C84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C16B95">
        <w:tc>
          <w:tcPr>
            <w:tcW w:w="1813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6F6687EEF089428F9D0B70AFC5974118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35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ADD8FB7FCE3145D7963910D3530CE4D4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476E6CFD005B4E0088EA5AB2D91A8062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A40727" w:rsidRDefault="00A206F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00073462496C4D0AB168E73C8A73F95B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E93B6F198E6B46BEB61BC1B1FEF4197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85077B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98FD61484FF447438326B9472798F69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C449AD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6BF9463DF1EE468B984E0140A9E8859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7B3" w:rsidTr="00483C80">
        <w:tc>
          <w:tcPr>
            <w:tcW w:w="5050" w:type="dxa"/>
          </w:tcPr>
          <w:p w:rsidR="00AE07B3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p w:rsidR="00C16B95" w:rsidRPr="00C50182" w:rsidRDefault="00C16B95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C16B9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C16B95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C16B95" w:rsidRPr="00C16B95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C16B95">
              <w:rPr>
                <w:rFonts w:ascii="Times New Roman" w:hAnsi="Times New Roman" w:cs="Times New Roman"/>
                <w:sz w:val="20"/>
                <w:szCs w:val="20"/>
              </w:rPr>
              <w:t xml:space="preserve"> checks, as well as f</w:t>
            </w:r>
            <w:r w:rsidR="00C16B95" w:rsidRPr="00C16B95">
              <w:rPr>
                <w:rFonts w:ascii="Times New Roman" w:hAnsi="Times New Roman" w:cs="Times New Roman"/>
                <w:sz w:val="20"/>
                <w:szCs w:val="20"/>
              </w:rPr>
              <w:t xml:space="preserve">or re-dispatching consignments </w:t>
            </w:r>
            <w:r w:rsidRPr="00C16B95">
              <w:rPr>
                <w:rFonts w:ascii="Times New Roman" w:hAnsi="Times New Roman" w:cs="Times New Roman"/>
                <w:sz w:val="20"/>
                <w:szCs w:val="20"/>
              </w:rPr>
              <w:t>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A206FF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A206FF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06FF" w:rsidRDefault="00A206FF" w:rsidP="00710270">
      <w:pPr>
        <w:spacing w:after="0" w:line="240" w:lineRule="auto"/>
      </w:pPr>
      <w:r>
        <w:separator/>
      </w:r>
    </w:p>
  </w:endnote>
  <w:endnote w:type="continuationSeparator" w:id="0">
    <w:p w:rsidR="00A206FF" w:rsidRDefault="00A206FF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06FF" w:rsidRDefault="00A206FF" w:rsidP="00710270">
      <w:pPr>
        <w:spacing w:after="0" w:line="240" w:lineRule="auto"/>
      </w:pPr>
      <w:r>
        <w:separator/>
      </w:r>
    </w:p>
  </w:footnote>
  <w:footnote w:type="continuationSeparator" w:id="0">
    <w:p w:rsidR="00A206FF" w:rsidRDefault="00A206FF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C16B95" w:rsidRPr="001E3407" w:rsidTr="00706FBA">
      <w:tc>
        <w:tcPr>
          <w:tcW w:w="3794" w:type="dxa"/>
          <w:vAlign w:val="center"/>
        </w:tcPr>
        <w:p w:rsidR="00C16B95" w:rsidRPr="00843E4B" w:rsidRDefault="00C16B95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C16B95" w:rsidRPr="001E3407" w:rsidRDefault="00C16B95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C16B95" w:rsidRPr="001E3407" w:rsidRDefault="00C16B95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4FA48839" wp14:editId="760AE160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C16B95" w:rsidRPr="00904C38" w:rsidRDefault="00C16B95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1A750495" wp14:editId="163D8067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5073B2B4" wp14:editId="019B8194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45C6CA9B" wp14:editId="76576CDB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C16B95" w:rsidRPr="00615260" w:rsidRDefault="00C16B95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azDuMDerriY4cgHZRofs6ohduJY=" w:salt="dKH2YZZweEOqi10SKScsP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43A7A"/>
    <w:rsid w:val="003620A3"/>
    <w:rsid w:val="003C0F38"/>
    <w:rsid w:val="003E58D1"/>
    <w:rsid w:val="003F619B"/>
    <w:rsid w:val="0046074C"/>
    <w:rsid w:val="00481CF9"/>
    <w:rsid w:val="004871EC"/>
    <w:rsid w:val="004E2FDF"/>
    <w:rsid w:val="004E47F2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B5870"/>
    <w:rsid w:val="009F2F6F"/>
    <w:rsid w:val="00A03777"/>
    <w:rsid w:val="00A206FF"/>
    <w:rsid w:val="00A277AA"/>
    <w:rsid w:val="00A40727"/>
    <w:rsid w:val="00A637B8"/>
    <w:rsid w:val="00A820A0"/>
    <w:rsid w:val="00AA3943"/>
    <w:rsid w:val="00AE07B3"/>
    <w:rsid w:val="00B26A24"/>
    <w:rsid w:val="00BA06A7"/>
    <w:rsid w:val="00BC4167"/>
    <w:rsid w:val="00BC721B"/>
    <w:rsid w:val="00BD6CF9"/>
    <w:rsid w:val="00BE5936"/>
    <w:rsid w:val="00BF3147"/>
    <w:rsid w:val="00C16B95"/>
    <w:rsid w:val="00C50182"/>
    <w:rsid w:val="00C5497B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4EB0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C25064" w:rsidP="00C25064">
          <w:pPr>
            <w:pStyle w:val="E7B9E02F5DFD47149D8FA91562BCC4D778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C25064" w:rsidP="00C25064">
          <w:pPr>
            <w:pStyle w:val="348FA061EE3C49ACAE41AEBD74E67BFB60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C25064" w:rsidP="00C25064">
          <w:pPr>
            <w:pStyle w:val="A36C754F31F44FAB8CA89BBA09E91DAB59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C25064" w:rsidP="00C25064">
          <w:pPr>
            <w:pStyle w:val="5E6E5BFE325243B99A437EBE6734EE8357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C25064" w:rsidP="00C25064">
          <w:pPr>
            <w:pStyle w:val="8BFBF4B9CAF84A3E9019E5F9BFB7EDBA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C25064" w:rsidP="00C25064">
          <w:pPr>
            <w:pStyle w:val="3D85344DC7FE420E9D156A3EA472580F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C25064" w:rsidP="00C25064">
          <w:pPr>
            <w:pStyle w:val="480EC0956E414A1EB754429E14ECECE6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C25064" w:rsidP="00C25064">
          <w:pPr>
            <w:pStyle w:val="1243330EA41B46E3954A8E47D41604AE3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C25064" w:rsidP="00C25064">
          <w:pPr>
            <w:pStyle w:val="F21F786445334A25B289521284E86A4F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C25064" w:rsidP="00C25064">
          <w:pPr>
            <w:pStyle w:val="E2A9B0A6EF7F4D269EE1E0DCC0D2F27436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C25064" w:rsidP="00C25064">
          <w:pPr>
            <w:pStyle w:val="CA2FAA98065D45E6A7B7DF7E49ADF1521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C25064" w:rsidP="00C25064">
          <w:pPr>
            <w:pStyle w:val="5040FA43E6264A4AA0AB784B14CB14911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C25064" w:rsidP="00C25064">
          <w:pPr>
            <w:pStyle w:val="2C02C55783654B578358EE5D0459700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C25064" w:rsidP="00C25064">
          <w:pPr>
            <w:pStyle w:val="266E0BA7C6BD49539E62F46A8840D3FE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C25064" w:rsidP="00C25064">
          <w:pPr>
            <w:pStyle w:val="8A9DB052E34D42839905D32D79CA1433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C25064" w:rsidP="00C25064">
          <w:pPr>
            <w:pStyle w:val="ADD35C9E239D4C729F9378280FDE323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C25064" w:rsidP="00C25064">
          <w:pPr>
            <w:pStyle w:val="46BB3A84DF8E41CEB6D219A67AFC1A8A17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C25064" w:rsidP="00C25064">
          <w:pPr>
            <w:pStyle w:val="3D68BEEF8B6C44EC88A9F35B5BAC38E815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C25064" w:rsidP="00C25064">
          <w:pPr>
            <w:pStyle w:val="1720DC3DD6884E40B711410A0515C86415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C25064" w:rsidP="00C25064">
          <w:pPr>
            <w:pStyle w:val="42EB210FBD484D889988FAB7D975D5361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C25064" w:rsidP="00C25064">
          <w:pPr>
            <w:pStyle w:val="202B545721644FB68D6C76DDFE67F84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E93B6F198E6B46BEB61BC1B1FEF41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AF284-6BD6-47FD-8E26-74862273EF02}"/>
      </w:docPartPr>
      <w:docPartBody>
        <w:p w:rsidR="007D0436" w:rsidRDefault="00C25064" w:rsidP="00C25064">
          <w:pPr>
            <w:pStyle w:val="E93B6F198E6B46BEB61BC1B1FEF4197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98FD61484FF447438326B9472798F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5FE6F-4958-43C9-AB84-932BD632B69B}"/>
      </w:docPartPr>
      <w:docPartBody>
        <w:p w:rsidR="007D0436" w:rsidRDefault="00C25064" w:rsidP="00C25064">
          <w:pPr>
            <w:pStyle w:val="98FD61484FF447438326B9472798F6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6BF9463DF1EE468B984E0140A9E88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449D3-F0FC-44D4-9298-3170643200EB}"/>
      </w:docPartPr>
      <w:docPartBody>
        <w:p w:rsidR="007D0436" w:rsidRDefault="00C25064" w:rsidP="00C25064">
          <w:pPr>
            <w:pStyle w:val="6BF9463DF1EE468B984E0140A9E8859E7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C25064" w:rsidP="00C25064">
          <w:pPr>
            <w:pStyle w:val="62B1B559A70348D5B617358A50D1DB2C7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C25064" w:rsidP="00C25064">
          <w:pPr>
            <w:pStyle w:val="700A6C24306F4A2880C68ADAEA59396D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C25064" w:rsidP="00C25064">
          <w:pPr>
            <w:pStyle w:val="D768203606594F0587D6B1EDAAD4271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65197332CCC4BF983B0E952F76E4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1CB8-2BB2-4056-8277-D284C3BF5901}"/>
      </w:docPartPr>
      <w:docPartBody>
        <w:p w:rsidR="00781285" w:rsidRDefault="00D83914" w:rsidP="00D83914">
          <w:pPr>
            <w:pStyle w:val="D65197332CCC4BF983B0E952F76E42F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C4127494F5D40D6A413EF75E43D2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4358E-747E-4900-9897-DB89646E8D36}"/>
      </w:docPartPr>
      <w:docPartBody>
        <w:p w:rsidR="00781285" w:rsidRDefault="00D83914" w:rsidP="00D83914">
          <w:pPr>
            <w:pStyle w:val="AC4127494F5D40D6A413EF75E43D26BC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B19A59BB5EE4B84B50C601E2600A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5AABE-CF17-435F-8E7F-B3CEDC27E5D4}"/>
      </w:docPartPr>
      <w:docPartBody>
        <w:p w:rsidR="00781285" w:rsidRDefault="00D83914" w:rsidP="00D83914">
          <w:pPr>
            <w:pStyle w:val="6B19A59BB5EE4B84B50C601E2600A2DE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2AE73A5637B449AA85C954B2727E0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AC22C-E766-4904-9898-219DE970DD92}"/>
      </w:docPartPr>
      <w:docPartBody>
        <w:p w:rsidR="00781285" w:rsidRDefault="00D83914" w:rsidP="00D83914">
          <w:pPr>
            <w:pStyle w:val="2AE73A5637B449AA85C954B2727E0FA3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F04EE3319CE941E8A9CFE57E93386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69115-4C36-4C63-A1DA-D1F05587C3D9}"/>
      </w:docPartPr>
      <w:docPartBody>
        <w:p w:rsidR="00781285" w:rsidRDefault="00D83914" w:rsidP="00D83914">
          <w:pPr>
            <w:pStyle w:val="F04EE3319CE941E8A9CFE57E93386CDE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119C061D769746858E15805E48D4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53C56-71B2-4369-AF9C-A0E9BCD5656D}"/>
      </w:docPartPr>
      <w:docPartBody>
        <w:p w:rsidR="00781285" w:rsidRDefault="00D83914" w:rsidP="00D83914">
          <w:pPr>
            <w:pStyle w:val="119C061D769746858E15805E48D47B5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00F26294BBA4F26A2E95B085D622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20A34-5EC7-410C-A7A6-A37853C5A770}"/>
      </w:docPartPr>
      <w:docPartBody>
        <w:p w:rsidR="00781285" w:rsidRDefault="00D83914" w:rsidP="00D83914">
          <w:pPr>
            <w:pStyle w:val="400F26294BBA4F26A2E95B085D622D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118DE8AEFD94EDE829B7114690E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43161-00F5-4FDE-AA93-4B7770E0DF6A}"/>
      </w:docPartPr>
      <w:docPartBody>
        <w:p w:rsidR="00781285" w:rsidRDefault="00D83914" w:rsidP="00D83914">
          <w:pPr>
            <w:pStyle w:val="F118DE8AEFD94EDE829B7114690EE9AB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2CD2B35A60947E9B28A36E103FEB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6857A-8A0F-4EEC-B91A-E9CB1862AA30}"/>
      </w:docPartPr>
      <w:docPartBody>
        <w:p w:rsidR="00781285" w:rsidRDefault="00D83914" w:rsidP="00D83914">
          <w:pPr>
            <w:pStyle w:val="12CD2B35A60947E9B28A36E103FEBDE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B5B34D7031854A0C8E0BEC79B54E9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73495-2ECB-4BB2-93C8-39587B312483}"/>
      </w:docPartPr>
      <w:docPartBody>
        <w:p w:rsidR="00781285" w:rsidRDefault="00D83914" w:rsidP="00D83914">
          <w:pPr>
            <w:pStyle w:val="B5B34D7031854A0C8E0BEC79B54E9DFC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A212FB9A2A0493C9A8BB3F058594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6843-37FD-416B-ADA5-B12C0788211E}"/>
      </w:docPartPr>
      <w:docPartBody>
        <w:p w:rsidR="00781285" w:rsidRDefault="00D83914" w:rsidP="00D83914">
          <w:pPr>
            <w:pStyle w:val="5A212FB9A2A0493C9A8BB3F058594BB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A7D3C7C805C44927AFF2B9713683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654EC-A426-455F-A42A-CAB4A6B623E2}"/>
      </w:docPartPr>
      <w:docPartBody>
        <w:p w:rsidR="00781285" w:rsidRDefault="00D83914" w:rsidP="00D83914">
          <w:pPr>
            <w:pStyle w:val="A7D3C7C805C44927AFF2B97136832C84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F6687EEF089428F9D0B70AFC5974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53CA9-5A9E-45DD-89B9-5E4CE364FA7C}"/>
      </w:docPartPr>
      <w:docPartBody>
        <w:p w:rsidR="00781285" w:rsidRDefault="00D83914" w:rsidP="00D83914">
          <w:pPr>
            <w:pStyle w:val="6F6687EEF089428F9D0B70AFC597411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ADD8FB7FCE3145D7963910D3530CE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36436-CD39-4EFA-96F6-46FC32148382}"/>
      </w:docPartPr>
      <w:docPartBody>
        <w:p w:rsidR="00781285" w:rsidRDefault="00D83914" w:rsidP="00D83914">
          <w:pPr>
            <w:pStyle w:val="ADD8FB7FCE3145D7963910D3530CE4D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76E6CFD005B4E0088EA5AB2D91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C3B63-7108-46F8-86EB-06DED0CD1739}"/>
      </w:docPartPr>
      <w:docPartBody>
        <w:p w:rsidR="00781285" w:rsidRDefault="00D83914" w:rsidP="00D83914">
          <w:pPr>
            <w:pStyle w:val="476E6CFD005B4E0088EA5AB2D91A80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00073462496C4D0AB168E73C8A73F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06A59-4393-4DFE-9D57-6ECC1C731A9E}"/>
      </w:docPartPr>
      <w:docPartBody>
        <w:p w:rsidR="00781285" w:rsidRDefault="00D83914" w:rsidP="00D83914">
          <w:pPr>
            <w:pStyle w:val="00073462496C4D0AB168E73C8A73F95B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19097D"/>
    <w:rsid w:val="002C0AAF"/>
    <w:rsid w:val="00363C32"/>
    <w:rsid w:val="004002FD"/>
    <w:rsid w:val="0052190D"/>
    <w:rsid w:val="00574304"/>
    <w:rsid w:val="006D11C4"/>
    <w:rsid w:val="00775D53"/>
    <w:rsid w:val="00781285"/>
    <w:rsid w:val="007C1D12"/>
    <w:rsid w:val="007D0436"/>
    <w:rsid w:val="00917649"/>
    <w:rsid w:val="009B7F78"/>
    <w:rsid w:val="00AB401E"/>
    <w:rsid w:val="00AC30D6"/>
    <w:rsid w:val="00B54DF6"/>
    <w:rsid w:val="00BB5E3D"/>
    <w:rsid w:val="00BE6308"/>
    <w:rsid w:val="00C25064"/>
    <w:rsid w:val="00CA29D1"/>
    <w:rsid w:val="00CC0931"/>
    <w:rsid w:val="00CC3C91"/>
    <w:rsid w:val="00D021CE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914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914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7EDDB-DC39-4CEA-AE96-229B49F42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29</cp:revision>
  <dcterms:created xsi:type="dcterms:W3CDTF">2020-07-27T15:50:00Z</dcterms:created>
  <dcterms:modified xsi:type="dcterms:W3CDTF">2020-08-02T12:32:00Z</dcterms:modified>
</cp:coreProperties>
</file>